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ysiotherapist position at your esteemed organization in South Africa, Johannesburg. As a dedicated and experienced physiotherapist with a passion for improving patient mobility and quality of life, I am eager to contribute my skills and knowledge to your team. South Africa Johannesburg is a vibrant and dynamic region with diverse healthcare needs, and I am particularly drawn to the opportunity to serve its communities through specialized physiotherapy services.</w:t>
      </w:r>
    </w:p>
    <w:p>
      <w:pPr>
        <w:pStyle w:val="BodyText"/>
      </w:pPr>
      <w:r>
        <w:t xml:space="preserve">With over [X years] of experience in the field of physiotherapy, I have developed a strong foundation in assessing, diagnosing, and treating musculoskeletal, neurological, and orthopedic conditions. My career has been driven by a commitment to patient-centered care, combining evidence-based practices with compassionate support to help individuals regain independence and confidence. Whether working in private clinics or community health settings in South Africa Johannesburg, I have consistently prioritized the unique needs of each patient while adhering to the highest standards of professional ethics and clinical excellence.</w:t>
      </w:r>
    </w:p>
    <w:p>
      <w:pPr>
        <w:pStyle w:val="BodyText"/>
      </w:pPr>
      <w:r>
        <w:t xml:space="preserve">One of my core strengths as a Physiotherapist is my ability to adapt treatment plans to suit the cultural and socioeconomic contexts of South Africa Johannesburg. For instance, I have worked closely with patients from diverse backgrounds, ensuring that their care aligns with their lifestyle, values, and access to resources. In Johannesburg’s fast-paced environment, where both urban and rural populations face distinct challenges, I have honed my skills in providing cost-effective yet impactful therapies. This includes educating patients on home exercise programs, leveraging community-based resources, and collaborating with local healthcare providers to ensure continuity of care.</w:t>
      </w:r>
    </w:p>
    <w:p>
      <w:pPr>
        <w:pStyle w:val="BodyText"/>
      </w:pPr>
      <w:r>
        <w:t xml:space="preserve">My expertise extends beyond clinical practice. I have led workshops on injury prevention and posture correction for office workers in Johannesburg’s business districts, emphasizing the importance of ergonomics in reducing workplace-related musculoskeletal issues. Additionally, I have volunteered with NGOs in South Africa Johannesburg to offer physiotherapy services to underserved communities, where I witnessed firsthand the transformative power of accessible healthcare. These experiences have reinforced my belief that physiotherapy is not just about treating injuries but empowering individuals to lead active, fulfilling lives.</w:t>
      </w:r>
    </w:p>
    <w:p>
      <w:pPr>
        <w:pStyle w:val="BodyText"/>
      </w:pPr>
      <w:r>
        <w:t xml:space="preserve">The Physiotherapist role at your organization aligns perfectly with my professional goals and values. South Africa Johannesburg’s healthcare landscape is evolving rapidly, and I am keen to contribute to initiatives that address emerging challenges such as the rising prevalence of chronic diseases and the need for rehabilitative care post-pandemic. I am particularly interested in your organization’s focus on [specific program or service mentioned in the job posting, if applicable], as it reflects a commitment to holistic patient care that resonates with my own philosophy.</w:t>
      </w:r>
    </w:p>
    <w:p>
      <w:pPr>
        <w:pStyle w:val="BodyText"/>
      </w:pPr>
      <w:r>
        <w:t xml:space="preserve">In my current role at [Current/Old Workplace Name] in South Africa Johannesburg, I have managed a caseload of over 50 patients weekly, ranging from post-surgical rehabilitation to geriatric care. My ability to multitask and maintain a high level of attention to detail has allowed me to deliver consistent results. For example, I developed a tailored exercise program for a patient recovering from spinal surgery, which enabled them to regain mobility within six weeks—a testament to the effectiveness of personalized care. I have also collaborated with multidisciplinary teams, including occupational therapists and dietitians, to address complex cases in Johannesburg’s healthcare facilities.</w:t>
      </w:r>
    </w:p>
    <w:p>
      <w:pPr>
        <w:pStyle w:val="BodyText"/>
      </w:pPr>
      <w:r>
        <w:t xml:space="preserve">What sets me apart as a Physiotherapist is my dedication to lifelong learning. I have completed advanced training in [specific area, e.g., manual therapy, sports physiotherapy, or pediatric care] and am certified in [relevant certification, e.g., CPR or specific therapy techniques]. In South Africa Johannesburg, where healthcare standards are continually evolving, I stay updated through professional development courses and networking with peers. This ensures that my practice remains at the forefront of innovation while aligning with local guidelines and regulations.</w:t>
      </w:r>
    </w:p>
    <w:p>
      <w:pPr>
        <w:pStyle w:val="BodyText"/>
      </w:pPr>
      <w:r>
        <w:t xml:space="preserve">South Africa Johannesburg is a city of contrasts—where traditional practices coexist with cutting-edge medical advancements. As a Physiotherapist, I have embraced this duality by integrating modern techniques with culturally sensitive approaches. For instance, I have incorporated traditional healing practices into treatment plans where appropriate, fostering trust and collaboration with patients who value these methods. This adaptability has allowed me to build strong rapport with diverse patient populations, which is essential in a city as multicultural as Johannesburg.</w:t>
      </w:r>
    </w:p>
    <w:p>
      <w:pPr>
        <w:pStyle w:val="BodyText"/>
      </w:pPr>
      <w:r>
        <w:t xml:space="preserve">I am confident that my skills, experience, and passion for physiotherapy will make me a valuable asset to your team. I am particularly excited about the opportunity to work in South Africa Johannesburg, where I can contribute to a healthcare system that is both challenging and rewarding. My goal is to not only provide exceptional care but also inspire others in the field through mentorship and community engagement.</w:t>
      </w:r>
    </w:p>
    <w:p>
      <w:pPr>
        <w:pStyle w:val="BodyText"/>
      </w:pPr>
      <w:r>
        <w:t xml:space="preserve">Thank you for considering my application. I would welcome the chance to discuss how my background and vision align with your organization’s mission. Please feel free to contact me at [Your Phone Number] or [Your Email Address] at your earliest convenience. I look forward to the possibility of contributing to the continued success of your team in South Africa Johannesbur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11Z</dcterms:created>
  <dcterms:modified xsi:type="dcterms:W3CDTF">2026-07-24T21:25:11Z</dcterms:modified>
</cp:coreProperties>
</file>

<file path=docProps/custom.xml><?xml version="1.0" encoding="utf-8"?>
<Properties xmlns="http://schemas.openxmlformats.org/officeDocument/2006/custom-properties" xmlns:vt="http://schemas.openxmlformats.org/officeDocument/2006/docPropsVTypes"/>
</file>